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98D0" w14:textId="6C8F4435" w:rsidR="00F672CC" w:rsidRDefault="00241789" w:rsidP="00241789">
      <w:pPr>
        <w:pStyle w:val="Title"/>
        <w:rPr>
          <w:lang w:val="en-GB"/>
        </w:rPr>
      </w:pPr>
      <w:r>
        <w:rPr>
          <w:lang w:val="en-GB"/>
        </w:rPr>
        <w:t>System Design</w:t>
      </w:r>
    </w:p>
    <w:p w14:paraId="4778D5FC" w14:textId="66984127" w:rsidR="00241789" w:rsidRPr="00AD337B" w:rsidRDefault="00241789" w:rsidP="00241789">
      <w:pPr>
        <w:pStyle w:val="Heading2"/>
        <w:rPr>
          <w:color w:val="auto"/>
          <w:lang w:val="en-GB"/>
        </w:rPr>
      </w:pPr>
      <w:r w:rsidRPr="00AD337B">
        <w:rPr>
          <w:color w:val="auto"/>
          <w:lang w:val="en-GB"/>
        </w:rPr>
        <w:t xml:space="preserve">Joshua Froggatt | </w:t>
      </w:r>
      <w:hyperlink r:id="rId5" w:history="1">
        <w:r w:rsidR="00EF6EA3" w:rsidRPr="00AD337B">
          <w:rPr>
            <w:rStyle w:val="Hyperlink"/>
            <w:color w:val="auto"/>
            <w:lang w:val="en-GB"/>
          </w:rPr>
          <w:t>frojy009@mymail.unisa.edu.au</w:t>
        </w:r>
      </w:hyperlink>
      <w:r w:rsidR="00EF6EA3" w:rsidRPr="00AD337B">
        <w:rPr>
          <w:color w:val="auto"/>
          <w:lang w:val="en-GB"/>
        </w:rPr>
        <w:t xml:space="preserve"> | </w:t>
      </w:r>
      <w:r w:rsidR="0073075F" w:rsidRPr="00AD337B">
        <w:rPr>
          <w:color w:val="auto"/>
          <w:lang w:val="en-GB"/>
        </w:rPr>
        <w:t>110375072</w:t>
      </w:r>
    </w:p>
    <w:p w14:paraId="2DF983C6" w14:textId="77777777" w:rsidR="0073075F" w:rsidRDefault="0073075F" w:rsidP="0073075F">
      <w:pPr>
        <w:rPr>
          <w:lang w:val="en-GB"/>
        </w:rPr>
      </w:pPr>
    </w:p>
    <w:p w14:paraId="54A3471E" w14:textId="77777777" w:rsidR="0073075F" w:rsidRPr="0073075F" w:rsidRDefault="0073075F" w:rsidP="0073075F">
      <w:pPr>
        <w:rPr>
          <w:lang w:val="en-GB"/>
        </w:rPr>
      </w:pPr>
    </w:p>
    <w:sectPr w:rsidR="0073075F" w:rsidRPr="007307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tDAwNDExMDYxMDFS0lEKTi0uzszPAykwrAUAi4MrSSwAAAA="/>
  </w:docVars>
  <w:rsids>
    <w:rsidRoot w:val="00A84891"/>
    <w:rsid w:val="00020ED3"/>
    <w:rsid w:val="00241789"/>
    <w:rsid w:val="00713486"/>
    <w:rsid w:val="0073075F"/>
    <w:rsid w:val="00A84891"/>
    <w:rsid w:val="00AD337B"/>
    <w:rsid w:val="00E34DC6"/>
    <w:rsid w:val="00EF6EA3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4FA1"/>
  <w15:chartTrackingRefBased/>
  <w15:docId w15:val="{F253758C-C70D-4805-B5E2-6F347932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48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8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8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8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8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8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8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8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8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8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8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8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8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8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8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8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48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8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8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48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48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48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48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48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8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8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489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6E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frojy009@mymail.unisa.edu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1DF1-048A-4657-9016-5BD8BF6A0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6</cp:revision>
  <dcterms:created xsi:type="dcterms:W3CDTF">2024-03-18T01:13:00Z</dcterms:created>
  <dcterms:modified xsi:type="dcterms:W3CDTF">2024-03-18T01:15:00Z</dcterms:modified>
</cp:coreProperties>
</file>